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AF9CA" w14:textId="77777777" w:rsidR="00975333" w:rsidRPr="00730491" w:rsidRDefault="00975333" w:rsidP="00975333">
      <w:pPr>
        <w:jc w:val="both"/>
        <w:rPr>
          <w:rFonts w:cs="Times New Roman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5560C3" w14:paraId="09FD4337" w14:textId="77777777" w:rsidTr="006508F1">
        <w:tc>
          <w:tcPr>
            <w:tcW w:w="4860" w:type="dxa"/>
          </w:tcPr>
          <w:p w14:paraId="6EA8A376" w14:textId="77777777" w:rsidR="005560C3" w:rsidRDefault="005560C3" w:rsidP="006508F1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192099D5" wp14:editId="12BA42C5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5693D3A3" w14:textId="77777777" w:rsidR="005560C3" w:rsidRPr="00361D3E" w:rsidRDefault="005560C3" w:rsidP="006508F1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002AF21B" w14:textId="77777777" w:rsidR="005560C3" w:rsidRDefault="005560C3" w:rsidP="006508F1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0A9699C7" w14:textId="77777777" w:rsidR="005560C3" w:rsidRPr="00472289" w:rsidRDefault="005560C3" w:rsidP="006508F1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4E9621F6" w14:textId="77777777" w:rsidR="005560C3" w:rsidRPr="00472289" w:rsidRDefault="005560C3" w:rsidP="006508F1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70A1CB32" w14:textId="77777777" w:rsidR="005560C3" w:rsidRDefault="005560C3" w:rsidP="006508F1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2430"/>
        <w:gridCol w:w="1260"/>
        <w:gridCol w:w="2520"/>
        <w:gridCol w:w="2160"/>
      </w:tblGrid>
      <w:tr w:rsidR="005560C3" w:rsidRPr="00730491" w14:paraId="79F93560" w14:textId="77777777" w:rsidTr="006508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40846CF" w14:textId="7777777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5C914505" w14:textId="7777777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gridSpan w:val="2"/>
            <w:vAlign w:val="center"/>
          </w:tcPr>
          <w:p w14:paraId="4C11B824" w14:textId="7777777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5ED2296C" w14:textId="7777777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3F8C071A" w14:textId="7777777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560C3" w:rsidRPr="00730491" w14:paraId="487705A6" w14:textId="77777777" w:rsidTr="006508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881A845" w14:textId="1756F016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646" w:type="dxa"/>
            <w:vAlign w:val="center"/>
          </w:tcPr>
          <w:p w14:paraId="51215DC5" w14:textId="1F47C981" w:rsidR="005560C3" w:rsidRPr="00DB4809" w:rsidRDefault="005560C3" w:rsidP="006508F1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0</w:t>
            </w:r>
          </w:p>
        </w:tc>
        <w:tc>
          <w:tcPr>
            <w:tcW w:w="2430" w:type="dxa"/>
            <w:vAlign w:val="center"/>
          </w:tcPr>
          <w:p w14:paraId="08172E54" w14:textId="0288C850" w:rsidR="005560C3" w:rsidRPr="007448CD" w:rsidRDefault="005560C3" w:rsidP="006508F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Canonical </w:t>
            </w:r>
            <w:proofErr w:type="spellStart"/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PoS</w:t>
            </w:r>
            <w:proofErr w:type="spellEnd"/>
          </w:p>
        </w:tc>
        <w:tc>
          <w:tcPr>
            <w:tcW w:w="3780" w:type="dxa"/>
            <w:gridSpan w:val="2"/>
            <w:vAlign w:val="center"/>
          </w:tcPr>
          <w:p w14:paraId="7C59053C" w14:textId="37C0EAD6" w:rsidR="005560C3" w:rsidRPr="00730491" w:rsidRDefault="005560C3" w:rsidP="006508F1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</w:rPr>
              <w:t>30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D8106E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D8106E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160" w:type="dxa"/>
            <w:vAlign w:val="center"/>
          </w:tcPr>
          <w:p w14:paraId="7E2ABBE4" w14:textId="47C03DE7" w:rsidR="005560C3" w:rsidRPr="00730491" w:rsidRDefault="005560C3" w:rsidP="006508F1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4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6D1D2BEB" w14:textId="77777777" w:rsidR="005560C3" w:rsidRDefault="005560C3" w:rsidP="00975333">
      <w:pPr>
        <w:jc w:val="both"/>
        <w:rPr>
          <w:rFonts w:cs="Times New Roman"/>
        </w:rPr>
      </w:pPr>
    </w:p>
    <w:p w14:paraId="38FD828A" w14:textId="3E26AF3A" w:rsidR="00975333" w:rsidRPr="00730491" w:rsidRDefault="00975333" w:rsidP="00975333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>
        <w:rPr>
          <w:rFonts w:cs="Times New Roman"/>
        </w:rPr>
        <w:t>is lab's objectives</w:t>
      </w:r>
      <w:r w:rsidRPr="00730491">
        <w:rPr>
          <w:rFonts w:cs="Times New Roman"/>
        </w:rPr>
        <w:t xml:space="preserve"> will be </w:t>
      </w:r>
      <w:r>
        <w:rPr>
          <w:rFonts w:cs="Times New Roman"/>
        </w:rPr>
        <w:t>to master the topics in logic circuit design by implementing the algorithms with a program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A738B3F" w:rsidR="00730491" w:rsidRDefault="00F86393" w:rsidP="0024036E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4E2F7A">
        <w:rPr>
          <w:noProof/>
        </w:rPr>
        <w:t xml:space="preserve">continue the </w:t>
      </w:r>
      <w:r w:rsidR="00F3368A">
        <w:rPr>
          <w:noProof/>
        </w:rPr>
        <w:t>new series of labs about designing a logic circuit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</w:t>
      </w:r>
      <w:r w:rsidR="00F3368A">
        <w:rPr>
          <w:noProof/>
        </w:rPr>
        <w:t xml:space="preserve">in this lab, </w:t>
      </w:r>
      <w:r>
        <w:rPr>
          <w:noProof/>
        </w:rPr>
        <w:t xml:space="preserve">we want to </w:t>
      </w:r>
      <w:r w:rsidR="004E2F7A">
        <w:rPr>
          <w:noProof/>
        </w:rPr>
        <w:t xml:space="preserve">write the boolean function (expression) for the output binary variables based on the standard form of </w:t>
      </w:r>
      <w:r w:rsidR="00BD19A8">
        <w:rPr>
          <w:noProof/>
        </w:rPr>
        <w:t xml:space="preserve">the </w:t>
      </w:r>
      <w:r w:rsidR="0024036E">
        <w:rPr>
          <w:noProof/>
        </w:rPr>
        <w:t xml:space="preserve">product </w:t>
      </w:r>
      <w:r w:rsidR="004E2F7A">
        <w:rPr>
          <w:noProof/>
        </w:rPr>
        <w:t xml:space="preserve">of </w:t>
      </w:r>
      <w:r w:rsidR="0024036E">
        <w:rPr>
          <w:noProof/>
        </w:rPr>
        <w:t>MAXTERMs</w:t>
      </w:r>
      <w:r>
        <w:rPr>
          <w:noProof/>
        </w:rPr>
        <w:t>.</w:t>
      </w:r>
      <w:r w:rsidR="004E2F7A">
        <w:rPr>
          <w:noProof/>
        </w:rPr>
        <w:t xml:space="preserve"> </w:t>
      </w:r>
      <w:r w:rsidR="00F46D90">
        <w:rPr>
          <w:noProof/>
        </w:rPr>
        <w:t>The p</w:t>
      </w:r>
      <w:r w:rsidR="0024036E">
        <w:rPr>
          <w:noProof/>
        </w:rPr>
        <w:t xml:space="preserve">roduct of MAXTERMs </w:t>
      </w:r>
      <w:r w:rsidR="004E2F7A">
        <w:rPr>
          <w:noProof/>
        </w:rPr>
        <w:t xml:space="preserve">is also called Canonical Products </w:t>
      </w:r>
      <w:r w:rsidR="0024036E">
        <w:rPr>
          <w:noProof/>
        </w:rPr>
        <w:t xml:space="preserve">of Sums </w:t>
      </w:r>
      <w:r w:rsidR="004E2F7A">
        <w:rPr>
          <w:noProof/>
        </w:rPr>
        <w:t>(P</w:t>
      </w:r>
      <w:r w:rsidR="0024036E">
        <w:rPr>
          <w:noProof/>
        </w:rPr>
        <w:t>oS</w:t>
      </w:r>
      <w:r w:rsidR="004E2F7A">
        <w:rPr>
          <w:noProof/>
        </w:rPr>
        <w:t xml:space="preserve">) since each </w:t>
      </w:r>
      <w:r w:rsidR="0024036E">
        <w:rPr>
          <w:noProof/>
        </w:rPr>
        <w:t xml:space="preserve">MAXTERM </w:t>
      </w:r>
      <w:r w:rsidR="004E2F7A">
        <w:rPr>
          <w:noProof/>
        </w:rPr>
        <w:t xml:space="preserve">is an </w:t>
      </w:r>
      <w:r w:rsidR="0024036E">
        <w:rPr>
          <w:noProof/>
        </w:rPr>
        <w:t xml:space="preserve">OR </w:t>
      </w:r>
      <w:r w:rsidR="004E2F7A">
        <w:rPr>
          <w:noProof/>
        </w:rPr>
        <w:t>between the input binary variables (either in normal form X or in complement form X’), e.g., Z’</w:t>
      </w:r>
      <w:r w:rsidR="0024036E">
        <w:rPr>
          <w:noProof/>
        </w:rPr>
        <w:t>+</w:t>
      </w:r>
      <w:r w:rsidR="004E2F7A">
        <w:rPr>
          <w:noProof/>
        </w:rPr>
        <w:t>Y</w:t>
      </w:r>
      <w:r w:rsidR="0024036E">
        <w:rPr>
          <w:noProof/>
        </w:rPr>
        <w:t>+</w:t>
      </w:r>
      <w:r w:rsidR="004E2F7A">
        <w:rPr>
          <w:noProof/>
        </w:rPr>
        <w:t xml:space="preserve">X’, followed by an </w:t>
      </w:r>
      <w:r w:rsidR="0024036E">
        <w:rPr>
          <w:noProof/>
        </w:rPr>
        <w:t xml:space="preserve">AND </w:t>
      </w:r>
      <w:r w:rsidR="004E2F7A">
        <w:rPr>
          <w:noProof/>
        </w:rPr>
        <w:t xml:space="preserve">on the </w:t>
      </w:r>
      <w:r w:rsidR="0024036E">
        <w:rPr>
          <w:noProof/>
        </w:rPr>
        <w:t>MAXTERMs</w:t>
      </w:r>
      <w:r w:rsidR="004E2F7A">
        <w:rPr>
          <w:noProof/>
        </w:rPr>
        <w:t xml:space="preserve">, e.g., F(Z,Y,X) = 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0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2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3</w:t>
      </w:r>
      <w:r w:rsidR="00B10BD5" w:rsidRPr="00763310">
        <w:rPr>
          <w:rFonts w:cs="Times New Roman"/>
        </w:rPr>
        <w:t xml:space="preserve"> = </w:t>
      </w:r>
      <w:r w:rsidR="0024036E">
        <w:rPr>
          <w:rFonts w:cs="Times New Roman"/>
        </w:rPr>
        <w:t>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’)</w:t>
      </w:r>
      <w:r w:rsidR="00B10BD5" w:rsidRPr="00763310">
        <w:rPr>
          <w:rFonts w:cs="Times New Roman"/>
        </w:rPr>
        <w:t>.</w:t>
      </w:r>
    </w:p>
    <w:p w14:paraId="1F80861D" w14:textId="77777777" w:rsidR="0099692E" w:rsidRDefault="0099692E" w:rsidP="00F86393">
      <w:pPr>
        <w:rPr>
          <w:noProof/>
        </w:rPr>
      </w:pPr>
    </w:p>
    <w:p w14:paraId="16B41C2A" w14:textId="327F9BFB" w:rsidR="00852E04" w:rsidRDefault="004E2F7A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</w:rPr>
        <w:t>In the previous Lab 0</w:t>
      </w:r>
      <w:r w:rsidR="00975333">
        <w:rPr>
          <w:rFonts w:cs="Times New Roman"/>
        </w:rPr>
        <w:t>9</w:t>
      </w:r>
      <w:r>
        <w:rPr>
          <w:rFonts w:cs="Times New Roman"/>
        </w:rPr>
        <w:t xml:space="preserve">, we wrote a program </w:t>
      </w:r>
      <w:r w:rsidR="00763310">
        <w:rPr>
          <w:rFonts w:cs="Times New Roman"/>
        </w:rPr>
        <w:t xml:space="preserve">that </w:t>
      </w:r>
      <w:r w:rsidR="00CF030D">
        <w:rPr>
          <w:rFonts w:cs="Times New Roman"/>
          <w:szCs w:val="20"/>
        </w:rPr>
        <w:t>print</w:t>
      </w:r>
      <w:r w:rsidR="00852E04">
        <w:rPr>
          <w:rFonts w:cs="Times New Roman"/>
          <w:szCs w:val="20"/>
        </w:rPr>
        <w:t>ed</w:t>
      </w:r>
      <w:r w:rsidR="00CF030D">
        <w:rPr>
          <w:rFonts w:cs="Times New Roman"/>
          <w:szCs w:val="20"/>
        </w:rPr>
        <w:t xml:space="preserve"> out the Boolean function in the form of a sum of </w:t>
      </w:r>
      <w:proofErr w:type="spellStart"/>
      <w:r w:rsidR="00CF030D">
        <w:rPr>
          <w:rFonts w:cs="Times New Roman"/>
          <w:szCs w:val="20"/>
        </w:rPr>
        <w:t>minterms</w:t>
      </w:r>
      <w:proofErr w:type="spellEnd"/>
      <w:r w:rsidR="00CF030D">
        <w:rPr>
          <w:rFonts w:cs="Times New Roman"/>
          <w:szCs w:val="20"/>
        </w:rPr>
        <w:t xml:space="preserve"> (</w:t>
      </w:r>
      <w:r w:rsidR="00EC3488">
        <w:rPr>
          <w:rFonts w:cs="Times New Roman"/>
          <w:szCs w:val="20"/>
        </w:rPr>
        <w:t>C</w:t>
      </w:r>
      <w:r w:rsidR="00CF030D">
        <w:rPr>
          <w:rFonts w:cs="Times New Roman"/>
          <w:szCs w:val="20"/>
        </w:rPr>
        <w:t xml:space="preserve">anonical </w:t>
      </w:r>
      <w:r w:rsidR="00EC3488">
        <w:rPr>
          <w:rFonts w:cs="Times New Roman"/>
          <w:szCs w:val="20"/>
        </w:rPr>
        <w:t>S</w:t>
      </w:r>
      <w:r w:rsidR="00CF030D">
        <w:rPr>
          <w:rFonts w:cs="Times New Roman"/>
          <w:szCs w:val="20"/>
        </w:rPr>
        <w:t xml:space="preserve">um of </w:t>
      </w:r>
      <w:r w:rsidR="00EC3488">
        <w:rPr>
          <w:rFonts w:cs="Times New Roman"/>
          <w:szCs w:val="20"/>
        </w:rPr>
        <w:t>P</w:t>
      </w:r>
      <w:r w:rsidR="00D05D31">
        <w:rPr>
          <w:rFonts w:cs="Times New Roman"/>
          <w:szCs w:val="20"/>
        </w:rPr>
        <w:t>roducts):</w:t>
      </w:r>
    </w:p>
    <w:p w14:paraId="4563914E" w14:textId="55682DCA" w:rsidR="00D05D31" w:rsidRDefault="00D05D31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547947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</w:t>
      </w:r>
      <w:proofErr w:type="spellStart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stdio.h</w:t>
      </w:r>
      <w:proofErr w:type="spell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gt;</w:t>
      </w:r>
    </w:p>
    <w:p w14:paraId="3616BC8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 xml:space="preserve">02 </w:t>
      </w:r>
      <w:r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16"/>
          <w:lang w:val="en-CA"/>
        </w:rPr>
        <w:t>&lt;</w:t>
      </w:r>
      <w:proofErr w:type="spellStart"/>
      <w:r w:rsidRPr="000328F5">
        <w:rPr>
          <w:rFonts w:ascii="Consolas" w:hAnsi="Consolas" w:cs="Consolas"/>
          <w:color w:val="2A00FF"/>
          <w:sz w:val="16"/>
          <w:szCs w:val="16"/>
          <w:lang w:val="en-CA"/>
        </w:rPr>
        <w:t>math.h</w:t>
      </w:r>
      <w:proofErr w:type="spellEnd"/>
      <w:r w:rsidRPr="000328F5">
        <w:rPr>
          <w:rFonts w:ascii="Consolas" w:hAnsi="Consolas" w:cs="Consolas"/>
          <w:color w:val="2A00FF"/>
          <w:sz w:val="16"/>
          <w:szCs w:val="16"/>
          <w:lang w:val="en-CA"/>
        </w:rPr>
        <w:t>&gt;</w:t>
      </w:r>
    </w:p>
    <w:p w14:paraId="214C064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7C98925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04335D0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41841F85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6</w:t>
      </w:r>
    </w:p>
    <w:p w14:paraId="04BA0C95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7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</w:t>
      </w:r>
      <w:proofErr w:type="gramStart"/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side</w:t>
      </w:r>
      <w:proofErr w:type="spellEnd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proofErr w:type="gramEnd"/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truth_table</w:t>
      </w:r>
      <w:proofErr w:type="spellEnd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[][INPUT_VARIABLE_COUNT + OUTPUT_VARIABLE_COUNT]){...}</w:t>
      </w:r>
    </w:p>
    <w:p w14:paraId="70816CBE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8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</w:t>
      </w:r>
      <w:proofErr w:type="gramStart"/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side</w:t>
      </w:r>
      <w:proofErr w:type="spellEnd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proofErr w:type="gramEnd"/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truth_table</w:t>
      </w:r>
      <w:proofErr w:type="spellEnd"/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[][INPUT_VARIABLE_COUNT + OUTPUT_VARIABLE_COUNT]){...}</w:t>
      </w:r>
    </w:p>
    <w:p w14:paraId="3035B334" w14:textId="139A2C50" w:rsidR="00AB67F4" w:rsidRPr="00610D62" w:rsidRDefault="00AB67F4" w:rsidP="00610D62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9</w:t>
      </w:r>
      <w:r w:rsidR="00610D62">
        <w:rPr>
          <w:rFonts w:ascii="Consolas" w:hAnsi="Consolas" w:cs="Consolas"/>
          <w:bCs/>
          <w:sz w:val="16"/>
          <w:szCs w:val="20"/>
          <w:lang w:val="en-CA"/>
        </w:rPr>
        <w:t xml:space="preserve"> </w:t>
      </w:r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="00610D62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to_</w:t>
      </w:r>
      <w:proofErr w:type="gramStart"/>
      <w:r w:rsidR="00610D62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minterm</w:t>
      </w:r>
      <w:proofErr w:type="spellEnd"/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proofErr w:type="gramEnd"/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proofErr w:type="spellStart"/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>truth_table</w:t>
      </w:r>
      <w:proofErr w:type="spellEnd"/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>[][INPUT_VARIABLE_COUNT + OUTPUT_VARIABLE_COUNT]){...}</w:t>
      </w:r>
    </w:p>
    <w:p w14:paraId="1728A7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bCs/>
          <w:sz w:val="16"/>
          <w:szCs w:val="20"/>
          <w:lang w:val="en-CA"/>
        </w:rPr>
        <w:t>10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0DA47E5E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stdou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NULL);</w:t>
      </w:r>
    </w:p>
    <w:p w14:paraId="7A90A04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2</w:t>
      </w:r>
    </w:p>
    <w:p w14:paraId="1960E21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TRUTH_TABLE_ROW_COUNT = (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)</w:t>
      </w:r>
      <w:proofErr w:type="gramStart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pow(</w:t>
      </w:r>
      <w:proofErr w:type="gramEnd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2, INPUT_VARIABLE_COUNT);</w:t>
      </w:r>
    </w:p>
    <w:p w14:paraId="34CE453A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4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truth_</w:t>
      </w:r>
      <w:proofErr w:type="gramStart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table</w:t>
      </w:r>
      <w:proofErr w:type="spellEnd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gramEnd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TRUTH_TABLE_ROW_COUNT][INPUT_VARIABLE_COUNT + OUTPUT_VARIABLE_COUNT] </w:t>
      </w:r>
      <w:commentRangeStart w:id="1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= {0};</w:t>
      </w:r>
      <w:commentRangeEnd w:id="1"/>
      <w:r w:rsidR="00975333">
        <w:rPr>
          <w:rStyle w:val="CommentReference"/>
        </w:rPr>
        <w:commentReference w:id="1"/>
      </w:r>
    </w:p>
    <w:p w14:paraId="684296B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5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ons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har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gramStart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variables[</w:t>
      </w:r>
      <w:proofErr w:type="gramEnd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INPUT_VARIABLE_COUNT + OUTPUT_VARIABLE_COUNT] =  {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Z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Y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X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F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};</w:t>
      </w:r>
    </w:p>
    <w:p w14:paraId="5D9DB4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6</w:t>
      </w:r>
    </w:p>
    <w:p w14:paraId="0618715D" w14:textId="77777777" w:rsidR="00AB67F4" w:rsidRPr="006B3BBD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build</w:t>
      </w:r>
      <w:proofErr w:type="gram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_left_side</w:t>
      </w:r>
      <w:proofErr w:type="spell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proofErr w:type="spellStart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truth_table</w:t>
      </w:r>
      <w:proofErr w:type="spell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);</w:t>
      </w:r>
    </w:p>
    <w:p w14:paraId="72C1B128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lang w:val="en-CA"/>
        </w:rPr>
      </w:pP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18</w:t>
      </w: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ab/>
      </w:r>
      <w:proofErr w:type="spellStart"/>
      <w:proofErr w:type="gramStart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build</w:t>
      </w:r>
      <w:proofErr w:type="gram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_right_side</w:t>
      </w:r>
      <w:proofErr w:type="spell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proofErr w:type="spellStart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truth_table</w:t>
      </w:r>
      <w:proofErr w:type="spellEnd"/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);</w:t>
      </w:r>
    </w:p>
    <w:p w14:paraId="0BB64A7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>
        <w:rPr>
          <w:rFonts w:ascii="Consolas" w:hAnsi="Consolas" w:cs="Consolas"/>
          <w:sz w:val="16"/>
          <w:szCs w:val="16"/>
          <w:lang w:val="en-CA"/>
        </w:rPr>
        <w:t>19</w:t>
      </w:r>
    </w:p>
    <w:p w14:paraId="6B535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input variables</w:t>
      </w:r>
    </w:p>
    <w:p w14:paraId="787C871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C5716C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"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1410DA2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658D1308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701FFB1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15F06B63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output variables</w:t>
      </w:r>
    </w:p>
    <w:p w14:paraId="43547A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 + OUT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1ADDEA3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4E6E98CB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03E87DA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  <w:proofErr w:type="gramEnd"/>
    </w:p>
    <w:p w14:paraId="0929950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B474F8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</w:t>
      </w:r>
    </w:p>
    <w:p w14:paraId="19C32FB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TRUTH_TABLE_ROW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700B078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722CA3C7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input variables</w:t>
      </w:r>
    </w:p>
    <w:p w14:paraId="3593E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06D6519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67047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2953D7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264AFF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0BBE67A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output variables</w:t>
      </w:r>
    </w:p>
    <w:p w14:paraId="229A2C0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0F971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31EB17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B8B2B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  <w:proofErr w:type="gramEnd"/>
    </w:p>
    <w:p w14:paraId="65023EFE" w14:textId="390E7320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7A637395" w14:textId="0836F440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to_minterm</w:t>
      </w:r>
      <w:proofErr w:type="spellEnd"/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(</w:t>
      </w:r>
      <w:proofErr w:type="spellStart"/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truth_table</w:t>
      </w:r>
      <w:proofErr w:type="spellEnd"/>
      <w:proofErr w:type="gramStart"/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);</w:t>
      </w:r>
      <w:proofErr w:type="gramEnd"/>
    </w:p>
    <w:p w14:paraId="22378458" w14:textId="7132231E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lastRenderedPageBreak/>
        <w:t>4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proofErr w:type="gram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0;</w:t>
      </w:r>
    </w:p>
    <w:p w14:paraId="46DCF74A" w14:textId="72BA72CD" w:rsidR="00AB67F4" w:rsidRDefault="00AB67F4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DC8BEAE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947EDF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3780943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AC1DA8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E8D51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442C238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021BE67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9924A03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C2E31B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63358D59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87C69B3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EFADBF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0E981A8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591FDAE1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61CC334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8797716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6DA4EA0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0071C79" w14:textId="77777777" w:rsidR="00F43AF8" w:rsidRPr="008674DF" w:rsidRDefault="00F43AF8" w:rsidP="00F43AF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F43AF8">
        <w:rPr>
          <w:rFonts w:ascii="Consolas" w:hAnsi="Consolas" w:cs="Consolas"/>
          <w:color w:val="000000"/>
          <w:sz w:val="20"/>
          <w:szCs w:val="20"/>
          <w:lang w:val="en-CA"/>
        </w:rPr>
        <w:t>output variable F1 = Z'Y'X'+ZY'X'+ZY'X+</w:t>
      </w:r>
    </w:p>
    <w:p w14:paraId="75D30AFF" w14:textId="7CA7121A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06E7C16" w14:textId="0209E048" w:rsidR="00F43AF8" w:rsidRDefault="007372BE" w:rsidP="006B3B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</w:t>
      </w:r>
      <w:r w:rsidR="00F43AF8">
        <w:rPr>
          <w:rFonts w:cs="Times New Roman"/>
        </w:rPr>
        <w:t xml:space="preserve">o </w:t>
      </w:r>
      <w:r w:rsidR="006B3BBD">
        <w:rPr>
          <w:rFonts w:cs="Times New Roman"/>
        </w:rPr>
        <w:t xml:space="preserve">extent </w:t>
      </w:r>
      <w:r>
        <w:rPr>
          <w:rFonts w:cs="Times New Roman"/>
        </w:rPr>
        <w:t xml:space="preserve">the program </w:t>
      </w:r>
      <w:r w:rsidR="006B3BBD">
        <w:rPr>
          <w:rFonts w:cs="Times New Roman"/>
        </w:rPr>
        <w:t>to MAXTERMs</w:t>
      </w:r>
      <w:r w:rsidR="00F43AF8">
        <w:rPr>
          <w:rFonts w:cs="Times New Roman"/>
        </w:rPr>
        <w:t xml:space="preserve">, the essential parts are </w:t>
      </w:r>
      <w:r w:rsidR="00F43AF8" w:rsidRPr="0091405B">
        <w:rPr>
          <w:rFonts w:cs="Times New Roman"/>
          <w:i/>
          <w:iCs/>
        </w:rPr>
        <w:t>1)</w:t>
      </w:r>
      <w:r w:rsidR="00F43AF8">
        <w:rPr>
          <w:rFonts w:cs="Times New Roman"/>
        </w:rPr>
        <w:t xml:space="preserve"> asking the user about the values of output binary functions (</w:t>
      </w:r>
      <w:r w:rsidR="00F43AF8" w:rsidRPr="00F43AF8">
        <w:rPr>
          <w:rFonts w:ascii="Consolas" w:hAnsi="Consolas" w:cs="Consolas"/>
          <w:color w:val="2A00FF"/>
          <w:szCs w:val="32"/>
          <w:lang w:val="en-CA"/>
        </w:rPr>
        <w:t>'F'</w:t>
      </w:r>
      <w:r w:rsidR="00F43AF8">
        <w:rPr>
          <w:rFonts w:cs="Times New Roman"/>
        </w:rPr>
        <w:t>)</w:t>
      </w:r>
      <w:r w:rsidR="0091405B">
        <w:rPr>
          <w:rFonts w:cs="Times New Roman"/>
        </w:rPr>
        <w:t>,</w:t>
      </w:r>
      <w:r w:rsidR="00F43AF8">
        <w:rPr>
          <w:rFonts w:cs="Times New Roman"/>
        </w:rPr>
        <w:t xml:space="preserve"> and </w:t>
      </w:r>
      <w:r w:rsidR="00F43AF8" w:rsidRPr="0091405B">
        <w:rPr>
          <w:rFonts w:cs="Times New Roman"/>
          <w:i/>
          <w:iCs/>
        </w:rPr>
        <w:t>2)</w:t>
      </w:r>
      <w:r w:rsidR="00F43AF8">
        <w:rPr>
          <w:rFonts w:cs="Times New Roman"/>
        </w:rPr>
        <w:t xml:space="preserve"> print out the </w:t>
      </w:r>
      <w:r w:rsidR="006B3BBD">
        <w:rPr>
          <w:rFonts w:cs="Times New Roman"/>
        </w:rPr>
        <w:t xml:space="preserve">AND of MAXTERMs </w:t>
      </w:r>
      <w:r w:rsidR="00F43AF8">
        <w:rPr>
          <w:rFonts w:cs="Times New Roman"/>
        </w:rPr>
        <w:t>whenever a 0 is received from the user.</w:t>
      </w:r>
    </w:p>
    <w:p w14:paraId="0579FF64" w14:textId="77777777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790C258" w14:textId="190BEDD1" w:rsidR="00CF030D" w:rsidRDefault="00DD4C92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>A</w:t>
      </w:r>
      <w:r w:rsidR="00CF030D" w:rsidRPr="00732626">
        <w:rPr>
          <w:rFonts w:cs="Times New Roman"/>
          <w:szCs w:val="20"/>
        </w:rPr>
        <w:t xml:space="preserve"> sample run would be:</w:t>
      </w:r>
    </w:p>
    <w:p w14:paraId="577C4DDC" w14:textId="77777777" w:rsidR="00CF030D" w:rsidRPr="00732626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6C3CAFC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304F0C2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390F4A6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B067A04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283D30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642A84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663D85C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41032B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238275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495EEF48" w14:textId="228B68B3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A0E72F3" w14:textId="076AB41F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5CAD4A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3970E7FE" w14:textId="39501224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80DBB5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9797FD3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2529B006" w14:textId="562BA7DA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B529F02" w14:textId="33CD8B6E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90B874C" w14:textId="71EF5E9B" w:rsidR="00CF030D" w:rsidRPr="008674DF" w:rsidRDefault="00CF030D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61039E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Z+Y+X</w:t>
      </w:r>
      <w:proofErr w:type="gramStart"/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')(</w:t>
      </w:r>
      <w:proofErr w:type="gramEnd"/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Z+Y'+X)(Z+Y'+X')(Z'+Y'+X)(Z'+Y'+X')</w:t>
      </w:r>
    </w:p>
    <w:p w14:paraId="3A23A3ED" w14:textId="283CCC30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F722434" w14:textId="3763D95B" w:rsidR="00B06900" w:rsidRDefault="00B06900" w:rsidP="005514E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the Boolean function for the only output variable F1 is printed out in the form of the Canonical Product</w:t>
      </w:r>
      <w:r w:rsidR="00852E04">
        <w:rPr>
          <w:rFonts w:cs="Times New Roman"/>
        </w:rPr>
        <w:t xml:space="preserve"> of Sums</w:t>
      </w:r>
      <w:r w:rsidR="00BD269C">
        <w:rPr>
          <w:rFonts w:cs="Times New Roman"/>
        </w:rPr>
        <w:t xml:space="preserve"> (Product of MAXTERMs)</w:t>
      </w:r>
      <w:r>
        <w:rPr>
          <w:rFonts w:cs="Times New Roman"/>
        </w:rPr>
        <w:t xml:space="preserve">. We can </w:t>
      </w:r>
      <w:r w:rsidRPr="00481FC7">
        <w:rPr>
          <w:rFonts w:cs="Times New Roman"/>
          <w:i/>
          <w:iCs/>
          <w:highlight w:val="yellow"/>
        </w:rPr>
        <w:t>optionally</w:t>
      </w:r>
      <w:r>
        <w:rPr>
          <w:rFonts w:cs="Times New Roman"/>
        </w:rPr>
        <w:t xml:space="preserve"> print out the </w:t>
      </w:r>
      <w:r w:rsidR="00852E04">
        <w:rPr>
          <w:rFonts w:cs="Times New Roman"/>
        </w:rPr>
        <w:t>MAXTER</w:t>
      </w:r>
      <w:r w:rsidR="005514E5">
        <w:rPr>
          <w:rFonts w:cs="Times New Roman"/>
        </w:rPr>
        <w:t>M</w:t>
      </w:r>
      <w:r w:rsidR="00852E04">
        <w:rPr>
          <w:rFonts w:cs="Times New Roman"/>
        </w:rPr>
        <w:t xml:space="preserve"> </w:t>
      </w:r>
      <w:r>
        <w:rPr>
          <w:rFonts w:cs="Times New Roman"/>
        </w:rPr>
        <w:t>numbers, e.g</w:t>
      </w:r>
      <w:r w:rsidR="00113127">
        <w:rPr>
          <w:rFonts w:cs="Times New Roman"/>
        </w:rPr>
        <w:t>.</w:t>
      </w:r>
      <w:r>
        <w:rPr>
          <w:rFonts w:cs="Times New Roman"/>
        </w:rPr>
        <w:t>, we could print out:</w:t>
      </w:r>
    </w:p>
    <w:p w14:paraId="4E6488A6" w14:textId="77777777" w:rsidR="00812247" w:rsidRDefault="0081224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6BC717" w14:textId="3F0430FC" w:rsidR="00B06900" w:rsidRDefault="00B06900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>output variable F1 =</w:t>
      </w:r>
      <w:r w:rsid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gramStart"/>
      <w:r w:rsidR="00481FC7">
        <w:rPr>
          <w:rFonts w:ascii="Consolas" w:hAnsi="Consolas" w:cs="Consolas"/>
          <w:color w:val="000000"/>
          <w:sz w:val="20"/>
          <w:szCs w:val="20"/>
          <w:lang w:val="en-CA"/>
        </w:rPr>
        <w:t>∏(</w:t>
      </w:r>
      <w:proofErr w:type="gramEnd"/>
      <w:r w:rsidR="00481FC7">
        <w:rPr>
          <w:rFonts w:ascii="Consolas" w:hAnsi="Consolas" w:cs="Consolas"/>
          <w:color w:val="000000"/>
          <w:sz w:val="20"/>
          <w:szCs w:val="20"/>
          <w:lang w:val="en-CA"/>
        </w:rPr>
        <w:t>1,2,3,6,7) =</w:t>
      </w: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')(Z+Y'+X)(Z+Y'+X')(Z'+Y'+X)(Z'+Y'+X')</w:t>
      </w:r>
    </w:p>
    <w:p w14:paraId="4055259E" w14:textId="0B340F34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6C6DD0F7" w14:textId="77777777" w:rsidR="00D757C7" w:rsidRDefault="00D757C7" w:rsidP="00D757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>
        <w:rPr>
          <w:rFonts w:cs="Times New Roman"/>
          <w:color w:val="000000"/>
        </w:rPr>
        <w:t xml:space="preserve"> program that outputs a menu of commands as follows:</w:t>
      </w:r>
    </w:p>
    <w:p w14:paraId="4BF673B7" w14:textId="77777777" w:rsidR="00D757C7" w:rsidRDefault="00D757C7" w:rsidP="00D757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285C9CC" w14:textId="77777777" w:rsidR="00D757C7" w:rsidRPr="006420F7" w:rsidRDefault="00D757C7" w:rsidP="00D757C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nter the command number:</w:t>
      </w:r>
    </w:p>
    <w:p w14:paraId="119B94C4" w14:textId="77777777" w:rsidR="00D757C7" w:rsidRPr="006420F7" w:rsidRDefault="00D757C7" w:rsidP="00D757C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18A6EE36" w14:textId="77777777" w:rsidR="00D757C7" w:rsidRPr="00862268" w:rsidRDefault="00D757C7" w:rsidP="00D757C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  <w:highlight w:val="yellow"/>
        </w:rPr>
      </w:pPr>
      <w:r w:rsidRPr="00862268"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Canonical </w:t>
      </w:r>
      <w:proofErr w:type="spellStart"/>
      <w:r w:rsidRPr="00862268">
        <w:rPr>
          <w:rFonts w:ascii="Consolas" w:hAnsi="Consolas" w:cs="Courier New"/>
          <w:color w:val="000000"/>
          <w:sz w:val="20"/>
          <w:szCs w:val="20"/>
          <w:highlight w:val="yellow"/>
        </w:rPr>
        <w:t>SoP</w:t>
      </w:r>
      <w:proofErr w:type="spellEnd"/>
      <w:r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 =&gt; Optional! From Lab 09.</w:t>
      </w:r>
    </w:p>
    <w:p w14:paraId="570D3A46" w14:textId="77777777" w:rsidR="00D757C7" w:rsidRPr="00852E04" w:rsidRDefault="00D757C7" w:rsidP="00D757C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Canonical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PoS</w:t>
      </w:r>
      <w:proofErr w:type="spellEnd"/>
    </w:p>
    <w:p w14:paraId="18AACD5B" w14:textId="77777777" w:rsidR="00D757C7" w:rsidRDefault="00D757C7" w:rsidP="00D757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B94E303" w14:textId="4E2BBCAB" w:rsidR="00D757C7" w:rsidRDefault="00D757C7" w:rsidP="00D757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f a user selects (2), the program asks for the value of output variable F1 as follows:</w:t>
      </w:r>
    </w:p>
    <w:p w14:paraId="49D5EAD1" w14:textId="77777777" w:rsidR="00D757C7" w:rsidRDefault="00D757C7" w:rsidP="00D757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E9E302A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5AA85BE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9D96C43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51B46EB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27C7386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B68A077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7E0C555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4FF0806" w14:textId="77777777" w:rsidR="00D757C7" w:rsidRDefault="00D757C7" w:rsidP="00D757C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C2011A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BB10655" w14:textId="2C99A31C" w:rsidR="00C32045" w:rsidRDefault="00C32045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>When the user enter</w:t>
      </w:r>
      <w:r w:rsidR="00721172">
        <w:rPr>
          <w:rFonts w:cs="Times New Roman"/>
          <w:color w:val="000000"/>
        </w:rPr>
        <w:t>ed</w:t>
      </w:r>
      <w:r w:rsidRPr="006200AE">
        <w:rPr>
          <w:rFonts w:cs="Times New Roman"/>
          <w:color w:val="000000"/>
        </w:rPr>
        <w:t xml:space="preserve"> the </w:t>
      </w:r>
      <w:r>
        <w:rPr>
          <w:rFonts w:cs="Times New Roman"/>
          <w:color w:val="000000"/>
        </w:rPr>
        <w:t>values</w:t>
      </w:r>
      <w:r w:rsidRPr="006200AE">
        <w:rPr>
          <w:rFonts w:cs="Times New Roman"/>
          <w:color w:val="000000"/>
        </w:rPr>
        <w:t xml:space="preserve">, the program </w:t>
      </w:r>
      <w:r w:rsidR="00481FC7" w:rsidRPr="00F46D90">
        <w:rPr>
          <w:rFonts w:cs="Times New Roman"/>
          <w:color w:val="000000"/>
        </w:rPr>
        <w:t xml:space="preserve">can </w:t>
      </w:r>
      <w:r w:rsidR="00481FC7" w:rsidRPr="00F46D90">
        <w:rPr>
          <w:rFonts w:cs="Times New Roman"/>
          <w:i/>
          <w:iCs/>
          <w:color w:val="000000"/>
          <w:u w:val="single"/>
        </w:rPr>
        <w:t>optionally</w:t>
      </w:r>
      <w:r w:rsidRPr="00F46D90">
        <w:rPr>
          <w:rFonts w:cs="Times New Roman"/>
          <w:color w:val="000000"/>
        </w:rPr>
        <w:t xml:space="preserve"> print</w:t>
      </w:r>
      <w:r>
        <w:rPr>
          <w:rFonts w:cs="Times New Roman"/>
          <w:color w:val="000000"/>
        </w:rPr>
        <w:t xml:space="preserve"> out the truth as shown below:</w:t>
      </w:r>
    </w:p>
    <w:p w14:paraId="414CB416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6A5753A" w14:textId="77777777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Z, Y,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X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048F059F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7DD7462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6AC2D00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56472E31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3C3FBC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09F8D77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402C53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955285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38F7133" w14:textId="77777777" w:rsidR="00C32045" w:rsidRDefault="00C32045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4236BD41" w14:textId="63BAA76D" w:rsidR="00155CF5" w:rsidRDefault="00D757C7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hen the program</w:t>
      </w:r>
      <w:r w:rsidR="002047BB">
        <w:rPr>
          <w:rFonts w:cs="Times New Roman"/>
          <w:color w:val="000000"/>
        </w:rPr>
        <w:t xml:space="preserve"> print</w:t>
      </w:r>
      <w:r>
        <w:rPr>
          <w:rFonts w:cs="Times New Roman"/>
          <w:color w:val="000000"/>
        </w:rPr>
        <w:t>s</w:t>
      </w:r>
      <w:r w:rsidR="002047BB">
        <w:rPr>
          <w:rFonts w:cs="Times New Roman"/>
          <w:color w:val="000000"/>
        </w:rPr>
        <w:t xml:space="preserve"> out the Boolean function for F1 in the form of a </w:t>
      </w:r>
      <w:r w:rsidR="00481FC7">
        <w:rPr>
          <w:rFonts w:cs="Times New Roman"/>
          <w:color w:val="000000"/>
        </w:rPr>
        <w:t>Product</w:t>
      </w:r>
      <w:r w:rsidR="002047BB">
        <w:rPr>
          <w:rFonts w:cs="Times New Roman"/>
          <w:color w:val="000000"/>
        </w:rPr>
        <w:t xml:space="preserve"> of </w:t>
      </w:r>
      <w:r w:rsidR="00852E04">
        <w:rPr>
          <w:rFonts w:cs="Times New Roman"/>
          <w:color w:val="000000"/>
        </w:rPr>
        <w:t xml:space="preserve">MAXTERMs </w:t>
      </w:r>
      <w:r w:rsidR="002047BB">
        <w:rPr>
          <w:rFonts w:cs="Times New Roman"/>
          <w:color w:val="000000"/>
        </w:rPr>
        <w:t>(</w:t>
      </w:r>
      <w:r w:rsidR="00303D42">
        <w:rPr>
          <w:rFonts w:cs="Times New Roman"/>
          <w:color w:val="000000"/>
        </w:rPr>
        <w:t>C</w:t>
      </w:r>
      <w:r w:rsidR="002047BB">
        <w:rPr>
          <w:rFonts w:cs="Times New Roman"/>
          <w:color w:val="000000"/>
        </w:rPr>
        <w:t xml:space="preserve">anonical </w:t>
      </w:r>
      <w:proofErr w:type="spellStart"/>
      <w:r w:rsidR="002047BB">
        <w:rPr>
          <w:rFonts w:cs="Times New Roman"/>
          <w:color w:val="000000"/>
        </w:rPr>
        <w:t>P</w:t>
      </w:r>
      <w:r w:rsidR="00852E04">
        <w:rPr>
          <w:rFonts w:cs="Times New Roman"/>
          <w:color w:val="000000"/>
        </w:rPr>
        <w:t>oS</w:t>
      </w:r>
      <w:proofErr w:type="spellEnd"/>
      <w:r w:rsidR="002047BB">
        <w:rPr>
          <w:rFonts w:cs="Times New Roman"/>
          <w:color w:val="000000"/>
        </w:rPr>
        <w:t xml:space="preserve">) as shown </w:t>
      </w:r>
      <w:r w:rsidR="00C32045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8745983" w14:textId="77777777" w:rsidR="00C32045" w:rsidRDefault="00C32045" w:rsidP="002047BB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6B3DF90A" w14:textId="0816F95F" w:rsidR="002047BB" w:rsidRPr="006200AE" w:rsidRDefault="002047BB" w:rsidP="00481FC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</w:t>
      </w:r>
      <w:proofErr w:type="gramStart"/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')(</w:t>
      </w:r>
      <w:proofErr w:type="gramEnd"/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Z+Y'+X)(Z+Y'+X')(Z'+Y'+X)(Z'+Y'+X')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14561151" w:rsidR="006200AE" w:rsidRDefault="00852E04" w:rsidP="0091405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481FC7">
        <w:rPr>
          <w:rFonts w:cs="Times New Roman"/>
          <w:color w:val="000000"/>
        </w:rPr>
        <w:t xml:space="preserve">If the user selects (1), the program outputs the Canonical Sum of Products as we did in Lab </w:t>
      </w:r>
      <w:r w:rsidR="00975333">
        <w:rPr>
          <w:rFonts w:cs="Times New Roman"/>
          <w:color w:val="000000"/>
        </w:rPr>
        <w:t>09</w:t>
      </w:r>
      <w:r w:rsidRPr="00481FC7">
        <w:rPr>
          <w:rFonts w:cs="Times New Roman"/>
          <w:color w:val="000000"/>
        </w:rPr>
        <w:t xml:space="preserve">. </w:t>
      </w:r>
      <w:r w:rsidRPr="00F46D90">
        <w:rPr>
          <w:rFonts w:cs="Times New Roman"/>
          <w:i/>
          <w:iCs/>
          <w:color w:val="000000"/>
          <w:u w:val="single"/>
        </w:rPr>
        <w:t>This is optional</w:t>
      </w:r>
      <w:r w:rsidRPr="00F46D90">
        <w:rPr>
          <w:rFonts w:cs="Times New Roman"/>
          <w:i/>
          <w:iCs/>
          <w:color w:val="000000"/>
        </w:rPr>
        <w:t>.</w:t>
      </w:r>
      <w:r>
        <w:rPr>
          <w:rFonts w:cs="Times New Roman"/>
          <w:color w:val="000000"/>
        </w:rPr>
        <w:t xml:space="preserve"> </w:t>
      </w:r>
      <w:r w:rsidR="002047BB"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>Please restrict the user to enter inputs within the range {0,1}</w:t>
      </w:r>
      <w:r w:rsidR="002047BB">
        <w:rPr>
          <w:rFonts w:cs="Times New Roman"/>
          <w:color w:val="000000"/>
        </w:rPr>
        <w:t xml:space="preserve"> for the value of the output variable</w:t>
      </w:r>
      <w:r w:rsidR="0072606B" w:rsidRPr="00155CF5">
        <w:rPr>
          <w:rFonts w:cs="Times New Roman"/>
          <w:color w:val="000000"/>
        </w:rPr>
        <w:t xml:space="preserve">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80E3ABF" w14:textId="609FD38D" w:rsidR="002047BB" w:rsidRPr="006420F7" w:rsidRDefault="00757777" w:rsidP="00852E0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562F84">
        <w:rPr>
          <w:rFonts w:cs="Times New Roman"/>
          <w:color w:val="000000"/>
        </w:rPr>
        <w:t xml:space="preserve">. </w:t>
      </w:r>
      <w:r w:rsidR="00C32045">
        <w:rPr>
          <w:rFonts w:cs="Times New Roman"/>
          <w:color w:val="000000"/>
        </w:rPr>
        <w:t>Please p</w:t>
      </w:r>
      <w:r w:rsidR="002047BB" w:rsidRPr="006420F7">
        <w:rPr>
          <w:rFonts w:cs="Times New Roman"/>
        </w:rPr>
        <w:t xml:space="preserve">ut the part of the code that outputs a </w:t>
      </w:r>
      <w:r w:rsidR="00852E04">
        <w:rPr>
          <w:rFonts w:cs="Times New Roman"/>
        </w:rPr>
        <w:t>MAXTERM</w:t>
      </w:r>
      <w:r w:rsidR="002047BB" w:rsidRPr="006420F7">
        <w:rPr>
          <w:rFonts w:cs="Times New Roman"/>
        </w:rPr>
        <w:t xml:space="preserve"> based on the value of input variables in a new function called </w:t>
      </w:r>
      <w:proofErr w:type="spellStart"/>
      <w:r w:rsidR="002047BB" w:rsidRPr="006420F7">
        <w:rPr>
          <w:rFonts w:ascii="Consolas" w:hAnsi="Consolas" w:cs="Times New Roman"/>
        </w:rPr>
        <w:t>to_</w:t>
      </w:r>
      <w:proofErr w:type="gramStart"/>
      <w:r w:rsidR="00852E04">
        <w:rPr>
          <w:rFonts w:ascii="Consolas" w:hAnsi="Consolas" w:cs="Times New Roman"/>
        </w:rPr>
        <w:t>MAXTERM</w:t>
      </w:r>
      <w:proofErr w:type="spellEnd"/>
      <w:r w:rsidR="002047BB" w:rsidRPr="006420F7">
        <w:rPr>
          <w:rFonts w:ascii="Consolas" w:hAnsi="Consolas" w:cs="Times New Roman"/>
        </w:rPr>
        <w:t>(</w:t>
      </w:r>
      <w:proofErr w:type="gramEnd"/>
      <w:r w:rsidR="002047BB" w:rsidRPr="006420F7">
        <w:rPr>
          <w:rFonts w:ascii="Consolas" w:hAnsi="Consolas" w:cs="Times New Roman"/>
        </w:rPr>
        <w:t>)</w:t>
      </w:r>
      <w:r w:rsidR="006420F7" w:rsidRPr="006420F7">
        <w:rPr>
          <w:rFonts w:cs="Times New Roman"/>
        </w:rPr>
        <w:t xml:space="preserve"> inside the </w:t>
      </w:r>
      <w:proofErr w:type="spellStart"/>
      <w:r w:rsidR="006420F7" w:rsidRPr="003A26C4">
        <w:rPr>
          <w:rFonts w:ascii="Consolas" w:hAnsi="Consolas" w:cs="Times New Roman"/>
        </w:rPr>
        <w:t>main.c</w:t>
      </w:r>
      <w:proofErr w:type="spellEnd"/>
      <w:r w:rsidR="006420F7"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5FF4A7F" w14:textId="77777777" w:rsidR="009C51AC" w:rsidRPr="0010192E" w:rsidRDefault="009C51AC" w:rsidP="009C51AC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bookmarkStart w:id="2" w:name="_Hlk65428370"/>
      <w:r>
        <w:rPr>
          <w:rFonts w:cs="Times New Roman"/>
          <w:b/>
          <w:bCs/>
        </w:rPr>
        <w:t>Deliverables</w:t>
      </w:r>
    </w:p>
    <w:p w14:paraId="1DD9C3D4" w14:textId="0BF4D688" w:rsidR="009C51AC" w:rsidRPr="008743DE" w:rsidRDefault="009C51AC" w:rsidP="009C51AC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</w:t>
      </w:r>
      <w:r>
        <w:rPr>
          <w:rFonts w:ascii="Consolas" w:hAnsi="Consolas" w:cs="Courier New"/>
          <w:color w:val="000000"/>
        </w:rPr>
        <w:t>10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463A5FC0" w14:textId="77777777" w:rsidR="009C51AC" w:rsidRDefault="009C51AC" w:rsidP="009C51AC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48782A62" w14:textId="77777777" w:rsidR="009C51AC" w:rsidRPr="0075731B" w:rsidRDefault="009C51AC" w:rsidP="009C51A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44FEBF14" w14:textId="77777777" w:rsidR="009C51AC" w:rsidRPr="009E1619" w:rsidRDefault="009C51AC" w:rsidP="009C51A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7BF5350F" w14:textId="77777777" w:rsidR="009C51AC" w:rsidRDefault="009C51AC" w:rsidP="009C51AC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bookmarkEnd w:id="2"/>
    <w:p w14:paraId="090175A4" w14:textId="5753F27E" w:rsidR="009C51AC" w:rsidRPr="00BB6B60" w:rsidRDefault="002C13C8" w:rsidP="009C51AC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="009C51AC" w:rsidRPr="00BB6B60">
        <w:rPr>
          <w:rFonts w:ascii="Consolas" w:hAnsi="Consolas" w:cs="Courier New"/>
          <w:color w:val="000000"/>
          <w:sz w:val="20"/>
          <w:szCs w:val="20"/>
        </w:rPr>
        <w:t>ab</w:t>
      </w:r>
      <w:r>
        <w:rPr>
          <w:rFonts w:ascii="Consolas" w:hAnsi="Consolas" w:cs="Courier New"/>
          <w:color w:val="000000"/>
          <w:sz w:val="20"/>
          <w:szCs w:val="20"/>
        </w:rPr>
        <w:t>10</w:t>
      </w:r>
      <w:r w:rsidR="009C51AC"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180ACB5A" w14:textId="5D1C5049" w:rsidR="009C51AC" w:rsidRPr="00BB6B60" w:rsidRDefault="009C51AC" w:rsidP="009C51AC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BB6B60">
        <w:rPr>
          <w:rFonts w:cs="Times New Roman"/>
        </w:rPr>
        <w:t>=&gt;</w:t>
      </w:r>
      <w:r w:rsidRPr="008358A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Printing Canonical </w:t>
      </w:r>
      <w:proofErr w:type="spellStart"/>
      <w:r>
        <w:rPr>
          <w:rFonts w:cs="Times New Roman"/>
          <w:color w:val="000000"/>
        </w:rPr>
        <w:t>PoS</w:t>
      </w:r>
      <w:proofErr w:type="spellEnd"/>
    </w:p>
    <w:p w14:paraId="71280D11" w14:textId="77777777" w:rsidR="009C51AC" w:rsidRPr="00BB6B60" w:rsidRDefault="009C51AC" w:rsidP="009C51AC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288A290F" w14:textId="77777777" w:rsidR="009C51AC" w:rsidRPr="00AB2AA2" w:rsidRDefault="009C51AC" w:rsidP="009C51AC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5755DCDE" w14:textId="77777777" w:rsidR="009C51AC" w:rsidRPr="00BB6B60" w:rsidRDefault="009C51AC" w:rsidP="009C51AC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1407283D" w14:textId="77777777" w:rsidR="009C51AC" w:rsidRDefault="009C51AC" w:rsidP="009C51AC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19F5BBD" w14:textId="77777777" w:rsidR="009C51AC" w:rsidRDefault="009C51AC" w:rsidP="009C51AC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odular Programming (using separate </w:t>
      </w:r>
      <w:r>
        <w:rPr>
          <w:rFonts w:ascii="Consolas" w:hAnsi="Consolas" w:cs="Courier New"/>
          <w:color w:val="000000"/>
          <w:sz w:val="20"/>
          <w:szCs w:val="20"/>
        </w:rPr>
        <w:t>header and source files and functions</w:t>
      </w:r>
      <w:r w:rsidRPr="00BB6B60">
        <w:rPr>
          <w:rFonts w:ascii="Consolas" w:hAnsi="Consolas" w:cs="Courier New"/>
          <w:color w:val="000000"/>
          <w:sz w:val="20"/>
          <w:szCs w:val="20"/>
        </w:rPr>
        <w:t>)</w:t>
      </w:r>
    </w:p>
    <w:p w14:paraId="098F489E" w14:textId="77777777" w:rsidR="009C51AC" w:rsidRPr="00BB6B60" w:rsidRDefault="009C51AC" w:rsidP="009C51AC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58E178B0" w14:textId="77777777" w:rsidR="009C51AC" w:rsidRDefault="009C51AC" w:rsidP="009C51AC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5CDFE6FB" w14:textId="7B0A5752" w:rsidR="009C51AC" w:rsidRPr="001A5332" w:rsidRDefault="009C51AC" w:rsidP="009C51AC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2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</w:t>
      </w:r>
      <w:r>
        <w:rPr>
          <w:rFonts w:ascii="Consolas" w:hAnsi="Consolas" w:cs="Courier New"/>
          <w:color w:val="000000"/>
          <w:sz w:val="20"/>
          <w:szCs w:val="20"/>
        </w:rPr>
        <w:t>10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>
        <w:rPr>
          <w:rFonts w:ascii="Consolas" w:hAnsi="Consolas" w:cs="Calibri"/>
          <w:sz w:val="22"/>
          <w:szCs w:val="22"/>
        </w:rPr>
        <w:t>.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5560C3">
      <w:headerReference w:type="default" r:id="rId13"/>
      <w:pgSz w:w="12240" w:h="15840"/>
      <w:pgMar w:top="0" w:right="720" w:bottom="360" w:left="810" w:header="0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uthor" w:initials="A">
    <w:p w14:paraId="4AF905F3" w14:textId="28F5E88F" w:rsidR="00975333" w:rsidRDefault="00975333" w:rsidP="00975333">
      <w:pPr>
        <w:pStyle w:val="CommentText"/>
      </w:pPr>
      <w:r>
        <w:rPr>
          <w:rStyle w:val="CommentReference"/>
        </w:rPr>
        <w:annotationRef/>
      </w:r>
      <w:r>
        <w:t xml:space="preserve">Depending on the C/C++ compiler, some allows us to initialize all the elements of the matrix to 0 by this. However, some does not allow this. So, you </w:t>
      </w:r>
      <w:proofErr w:type="gramStart"/>
      <w:r>
        <w:t>have to</w:t>
      </w:r>
      <w:proofErr w:type="gramEnd"/>
      <w:r>
        <w:t xml:space="preserve"> write ‘for’ loops to initialize the elements. Please look at the discussion board for possible solutions, proposed by stud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F905F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F905F3" w16cid:durableId="23F14C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286E1" w14:textId="77777777" w:rsidR="00305953" w:rsidRDefault="00305953" w:rsidP="00BD77EE">
      <w:r>
        <w:separator/>
      </w:r>
    </w:p>
  </w:endnote>
  <w:endnote w:type="continuationSeparator" w:id="0">
    <w:p w14:paraId="25C25BB7" w14:textId="77777777" w:rsidR="00305953" w:rsidRDefault="0030595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1CC3A" w14:textId="77777777" w:rsidR="00305953" w:rsidRDefault="00305953" w:rsidP="00BD77EE">
      <w:r>
        <w:separator/>
      </w:r>
    </w:p>
  </w:footnote>
  <w:footnote w:type="continuationSeparator" w:id="0">
    <w:p w14:paraId="3E7D7914" w14:textId="77777777" w:rsidR="00305953" w:rsidRDefault="0030595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538F0E74" w:rsidR="000562E5" w:rsidRDefault="000562E5" w:rsidP="005560C3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7A47CD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17F36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27A47CD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317F36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wFADjj0Ks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47BB"/>
    <w:rsid w:val="00205E35"/>
    <w:rsid w:val="00207503"/>
    <w:rsid w:val="0021000B"/>
    <w:rsid w:val="00213963"/>
    <w:rsid w:val="002145B7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3CB7"/>
    <w:rsid w:val="00294430"/>
    <w:rsid w:val="00297921"/>
    <w:rsid w:val="002A31EA"/>
    <w:rsid w:val="002B4189"/>
    <w:rsid w:val="002B59C1"/>
    <w:rsid w:val="002C13C8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5953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26C4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60C3"/>
    <w:rsid w:val="00557ADE"/>
    <w:rsid w:val="005617F0"/>
    <w:rsid w:val="00562D63"/>
    <w:rsid w:val="00562F84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0C16"/>
    <w:rsid w:val="005920A2"/>
    <w:rsid w:val="005973E9"/>
    <w:rsid w:val="0059746E"/>
    <w:rsid w:val="005B2E48"/>
    <w:rsid w:val="005C1A4B"/>
    <w:rsid w:val="005C4479"/>
    <w:rsid w:val="005C5225"/>
    <w:rsid w:val="005D4428"/>
    <w:rsid w:val="005E1009"/>
    <w:rsid w:val="005E56E1"/>
    <w:rsid w:val="005F01B3"/>
    <w:rsid w:val="005F5525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1172"/>
    <w:rsid w:val="0072265C"/>
    <w:rsid w:val="00722B21"/>
    <w:rsid w:val="007259EE"/>
    <w:rsid w:val="0072606B"/>
    <w:rsid w:val="00730491"/>
    <w:rsid w:val="00730C18"/>
    <w:rsid w:val="00732626"/>
    <w:rsid w:val="007367EE"/>
    <w:rsid w:val="007372B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7822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247"/>
    <w:rsid w:val="00812F9B"/>
    <w:rsid w:val="00814C28"/>
    <w:rsid w:val="00822981"/>
    <w:rsid w:val="00823DBE"/>
    <w:rsid w:val="008258AC"/>
    <w:rsid w:val="00827FD5"/>
    <w:rsid w:val="00832921"/>
    <w:rsid w:val="00835F8C"/>
    <w:rsid w:val="00837312"/>
    <w:rsid w:val="008460D6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3AC8"/>
    <w:rsid w:val="00946548"/>
    <w:rsid w:val="00950272"/>
    <w:rsid w:val="00951DC7"/>
    <w:rsid w:val="00955B92"/>
    <w:rsid w:val="0095786B"/>
    <w:rsid w:val="0096441B"/>
    <w:rsid w:val="00975333"/>
    <w:rsid w:val="009762C1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51AC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4A77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210A1"/>
    <w:rsid w:val="00B235D2"/>
    <w:rsid w:val="00B34A11"/>
    <w:rsid w:val="00B34CDB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2F90"/>
    <w:rsid w:val="00C2375B"/>
    <w:rsid w:val="00C2483A"/>
    <w:rsid w:val="00C24FC7"/>
    <w:rsid w:val="00C263B1"/>
    <w:rsid w:val="00C27A92"/>
    <w:rsid w:val="00C32045"/>
    <w:rsid w:val="00C3215C"/>
    <w:rsid w:val="00C355E8"/>
    <w:rsid w:val="00C366BD"/>
    <w:rsid w:val="00C45639"/>
    <w:rsid w:val="00C542BC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7C7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56ED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46D90"/>
    <w:rsid w:val="00F54843"/>
    <w:rsid w:val="00F55B90"/>
    <w:rsid w:val="00F57381"/>
    <w:rsid w:val="00F60FF9"/>
    <w:rsid w:val="00F612B2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fani@uwindsor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F45C08-5469-407E-A2BF-EDEAFE71B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8</Words>
  <Characters>6151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>Lab10 Manual COMP2650 Computer Architecture I Digital Design </vt:lpstr>
      <vt:lpstr>Step 1. Environment Setup</vt:lpstr>
      <vt:lpstr>In the previous Lab 09, we wrote a program that printed out the Boolean function</vt:lpstr>
      <vt:lpstr/>
      <vt:lpstr/>
      <vt:lpstr>output variable F1 = Z'Y'X'+ZY'X'+ZY'X+</vt:lpstr>
      <vt:lpstr/>
      <vt:lpstr>To extent the program to MAXTERMs, the essential parts are 1) asking the user ab</vt:lpstr>
      <vt:lpstr/>
      <vt:lpstr>A sample run would be:</vt:lpstr>
      <vt:lpstr/>
      <vt:lpstr>output variable F1 = (Z+Y+X')(Z+Y'+X)(Z+Y'+X')(Z'+Y'+X)(Z'+Y'+X')</vt:lpstr>
      <vt:lpstr/>
      <vt:lpstr>As seen, the Boolean function for the only output variable F1 is printed out in </vt:lpstr>
      <vt:lpstr/>
      <vt:lpstr>output variable F1 = ∏(1,2,3,6,7) = (Z+Y+X')(Z+Y'+X)(Z+Y'+X')(Z'+Y'+X)(Z'+Y'+X')</vt:lpstr>
      <vt:lpstr/>
      <vt:lpstr>Lab Assignment</vt:lpstr>
      <vt:lpstr>Deliverables</vt:lpstr>
    </vt:vector>
  </TitlesOfParts>
  <Manager/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2-03-28T02:39:00Z</dcterms:modified>
</cp:coreProperties>
</file>